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10949" w14:textId="3BBEF7C9" w:rsidR="00B16636" w:rsidRDefault="00203E75" w:rsidP="00AB68BA">
      <w:pPr>
        <w:pStyle w:val="Title"/>
        <w:jc w:val="center"/>
      </w:pPr>
      <w:r>
        <w:t xml:space="preserve">OOP Lab: Experiment </w:t>
      </w:r>
      <w:r w:rsidR="00514F3F">
        <w:t>4</w:t>
      </w:r>
    </w:p>
    <w:p w14:paraId="31BE1EF2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65B5F331" w14:textId="77777777" w:rsidR="00B16636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Submitted By</w:t>
      </w:r>
      <w:r w:rsidRPr="004663DA">
        <w:rPr>
          <w:rFonts w:asciiTheme="majorHAnsi" w:hAnsiTheme="majorHAnsi" w:cstheme="majorHAnsi"/>
          <w:sz w:val="23"/>
          <w:szCs w:val="23"/>
        </w:rPr>
        <w:t>: Aryan Saxena</w:t>
      </w:r>
    </w:p>
    <w:p w14:paraId="103F915F" w14:textId="77777777" w:rsidR="00B16636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Batch: B1</w:t>
      </w:r>
    </w:p>
    <w:p w14:paraId="71B89292" w14:textId="77777777" w:rsidR="00B16636" w:rsidRPr="004663DA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SAP Id: 500082431 </w:t>
      </w:r>
    </w:p>
    <w:p w14:paraId="50DBD98F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Roll No.: R214220274 </w:t>
      </w:r>
    </w:p>
    <w:p w14:paraId="1D3619CB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4A1D357A" w14:textId="77777777" w:rsidR="005567F4" w:rsidRPr="005567F4" w:rsidRDefault="00B16636" w:rsidP="00AB68BA">
      <w:pPr>
        <w:jc w:val="both"/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1: </w:t>
      </w:r>
      <w:r w:rsidR="005567F4" w:rsidRPr="005567F4"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  <w:t>Write a Java program to show that private member of a super class cannot be accessed from derived classes.</w:t>
      </w:r>
    </w:p>
    <w:p w14:paraId="4E6CDCCD" w14:textId="5D99731E" w:rsidR="005E3213" w:rsidRDefault="005E3213" w:rsidP="00AB68BA">
      <w:pPr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488C60A9" w14:textId="3DA1C1FC" w:rsidR="005E3213" w:rsidRPr="00A246EE" w:rsidRDefault="009138CF" w:rsidP="00AB68BA">
      <w:pPr>
        <w:jc w:val="both"/>
        <w:rPr>
          <w:lang w:eastAsia="en-IN"/>
        </w:rPr>
      </w:pPr>
      <w:r>
        <w:rPr>
          <w:lang w:eastAsia="en-IN"/>
        </w:rPr>
        <w:tab/>
      </w:r>
      <w:r>
        <w:rPr>
          <w:noProof/>
        </w:rPr>
        <w:drawing>
          <wp:inline distT="0" distB="0" distL="0" distR="0" wp14:anchorId="019BBC57" wp14:editId="0C62FA55">
            <wp:extent cx="5731510" cy="596519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6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5183F" w14:textId="77777777" w:rsidR="005E3213" w:rsidRDefault="005E3213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lastRenderedPageBreak/>
        <w:t>Output:</w:t>
      </w:r>
    </w:p>
    <w:p w14:paraId="5D601575" w14:textId="29DA1C7E" w:rsidR="005E3213" w:rsidRDefault="005E3213" w:rsidP="00AB68BA">
      <w:pPr>
        <w:jc w:val="both"/>
        <w:rPr>
          <w:lang w:eastAsia="en-IN"/>
        </w:rPr>
      </w:pPr>
      <w:r>
        <w:rPr>
          <w:lang w:eastAsia="en-IN"/>
        </w:rPr>
        <w:tab/>
      </w:r>
      <w:r w:rsidR="009138CF">
        <w:rPr>
          <w:noProof/>
        </w:rPr>
        <w:drawing>
          <wp:inline distT="0" distB="0" distL="0" distR="0" wp14:anchorId="2F83CAFE" wp14:editId="6E0F351B">
            <wp:extent cx="3267075" cy="10287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en-IN"/>
        </w:rPr>
        <w:tab/>
      </w:r>
    </w:p>
    <w:p w14:paraId="4A240AE9" w14:textId="15EA56F5" w:rsidR="005E3213" w:rsidRPr="00A246EE" w:rsidRDefault="009138CF" w:rsidP="00AB68BA">
      <w:pPr>
        <w:jc w:val="both"/>
        <w:rPr>
          <w:b/>
          <w:bCs/>
          <w:lang w:eastAsia="en-IN"/>
        </w:rPr>
      </w:pPr>
      <w:r>
        <w:rPr>
          <w:b/>
          <w:bCs/>
          <w:i/>
          <w:iCs/>
          <w:lang w:eastAsia="en-IN"/>
        </w:rPr>
        <w:t>OUTPUT with Error</w:t>
      </w:r>
      <w:r w:rsidR="005E3213" w:rsidRPr="00A246EE">
        <w:rPr>
          <w:b/>
          <w:bCs/>
          <w:i/>
          <w:iCs/>
          <w:lang w:eastAsia="en-IN"/>
        </w:rPr>
        <w:t>-</w:t>
      </w:r>
      <w:r w:rsidR="005E3213">
        <w:rPr>
          <w:b/>
          <w:bCs/>
          <w:i/>
          <w:iCs/>
          <w:lang w:eastAsia="en-IN"/>
        </w:rPr>
        <w:t xml:space="preserve"> </w:t>
      </w:r>
      <w:r w:rsidR="005E3213">
        <w:rPr>
          <w:b/>
          <w:bCs/>
          <w:lang w:eastAsia="en-IN"/>
        </w:rPr>
        <w:t>The program takes care of repetition if digits are repeated</w:t>
      </w:r>
    </w:p>
    <w:p w14:paraId="5EA6C8B5" w14:textId="77777777" w:rsidR="009138CF" w:rsidRPr="009138CF" w:rsidRDefault="009138CF" w:rsidP="00AB68BA">
      <w:pPr>
        <w:spacing w:after="0"/>
        <w:jc w:val="both"/>
        <w:rPr>
          <w:color w:val="FFFFFF" w:themeColor="background1"/>
          <w:highlight w:val="black"/>
          <w:lang w:eastAsia="en-IN"/>
        </w:rPr>
      </w:pPr>
      <w:r w:rsidRPr="009138CF">
        <w:rPr>
          <w:color w:val="FFFFFF" w:themeColor="background1"/>
          <w:highlight w:val="black"/>
          <w:lang w:eastAsia="en-IN"/>
        </w:rPr>
        <w:t>Windows PowerShell</w:t>
      </w:r>
    </w:p>
    <w:p w14:paraId="3F6EA8C9" w14:textId="77777777" w:rsidR="009138CF" w:rsidRPr="009138CF" w:rsidRDefault="009138CF" w:rsidP="00AB68BA">
      <w:pPr>
        <w:spacing w:after="0"/>
        <w:jc w:val="both"/>
        <w:rPr>
          <w:color w:val="FFFFFF" w:themeColor="background1"/>
          <w:highlight w:val="black"/>
          <w:lang w:eastAsia="en-IN"/>
        </w:rPr>
      </w:pPr>
      <w:r w:rsidRPr="009138CF">
        <w:rPr>
          <w:color w:val="FFFFFF" w:themeColor="background1"/>
          <w:highlight w:val="black"/>
          <w:lang w:eastAsia="en-IN"/>
        </w:rPr>
        <w:t>Copyright (C) Microsoft Corporation. All rights reserved.</w:t>
      </w:r>
    </w:p>
    <w:p w14:paraId="134E097A" w14:textId="77777777" w:rsidR="009138CF" w:rsidRPr="009138CF" w:rsidRDefault="009138CF" w:rsidP="00AB68BA">
      <w:pPr>
        <w:spacing w:after="0"/>
        <w:jc w:val="both"/>
        <w:rPr>
          <w:color w:val="FFFFFF" w:themeColor="background1"/>
          <w:highlight w:val="black"/>
          <w:lang w:eastAsia="en-IN"/>
        </w:rPr>
      </w:pPr>
    </w:p>
    <w:p w14:paraId="33CE5AB9" w14:textId="77777777" w:rsidR="009138CF" w:rsidRPr="009138CF" w:rsidRDefault="009138CF" w:rsidP="00AB68BA">
      <w:pPr>
        <w:spacing w:after="0"/>
        <w:jc w:val="both"/>
        <w:rPr>
          <w:color w:val="FFFFFF" w:themeColor="background1"/>
          <w:highlight w:val="black"/>
          <w:lang w:eastAsia="en-IN"/>
        </w:rPr>
      </w:pPr>
      <w:r w:rsidRPr="009138CF">
        <w:rPr>
          <w:color w:val="FFFFFF" w:themeColor="background1"/>
          <w:highlight w:val="black"/>
          <w:lang w:eastAsia="en-IN"/>
        </w:rPr>
        <w:t>Try the new cross-platform PowerShell https://aka.ms/pscore6</w:t>
      </w:r>
    </w:p>
    <w:p w14:paraId="0E7B370A" w14:textId="77777777" w:rsidR="009138CF" w:rsidRPr="009138CF" w:rsidRDefault="009138CF" w:rsidP="00AB68BA">
      <w:pPr>
        <w:spacing w:after="0"/>
        <w:jc w:val="both"/>
        <w:rPr>
          <w:color w:val="FFFFFF" w:themeColor="background1"/>
          <w:highlight w:val="black"/>
          <w:lang w:eastAsia="en-IN"/>
        </w:rPr>
      </w:pPr>
    </w:p>
    <w:p w14:paraId="27FB2738" w14:textId="77777777" w:rsidR="009138CF" w:rsidRPr="009138CF" w:rsidRDefault="009138CF" w:rsidP="00AB68BA">
      <w:pPr>
        <w:spacing w:after="0"/>
        <w:jc w:val="both"/>
        <w:rPr>
          <w:color w:val="FFFFFF" w:themeColor="background1"/>
          <w:highlight w:val="black"/>
          <w:lang w:eastAsia="en-IN"/>
        </w:rPr>
      </w:pPr>
      <w:r w:rsidRPr="009138CF">
        <w:rPr>
          <w:color w:val="FFFFFF" w:themeColor="background1"/>
          <w:highlight w:val="black"/>
          <w:lang w:eastAsia="en-IN"/>
        </w:rPr>
        <w:t>PS F:\UPES\Academics\2nd Year\3rd Semester\OOPs Theory\sem3-Java-OOP&gt; cd "f:\UPES\Academics\2nd Year\3rd Semester\OOPs Theory\sem3-Java-OOP\LAB\Experiment 4\</w:t>
      </w:r>
      <w:proofErr w:type="gramStart"/>
      <w:r w:rsidRPr="009138CF">
        <w:rPr>
          <w:color w:val="FFFFFF" w:themeColor="background1"/>
          <w:highlight w:val="black"/>
          <w:lang w:eastAsia="en-IN"/>
        </w:rPr>
        <w:t>" ;</w:t>
      </w:r>
      <w:proofErr w:type="gramEnd"/>
      <w:r w:rsidRPr="009138CF">
        <w:rPr>
          <w:color w:val="FFFFFF" w:themeColor="background1"/>
          <w:highlight w:val="black"/>
          <w:lang w:eastAsia="en-IN"/>
        </w:rPr>
        <w:t xml:space="preserve"> if ($?) </w:t>
      </w:r>
      <w:proofErr w:type="gramStart"/>
      <w:r w:rsidRPr="009138CF">
        <w:rPr>
          <w:color w:val="FFFFFF" w:themeColor="background1"/>
          <w:highlight w:val="black"/>
          <w:lang w:eastAsia="en-IN"/>
        </w:rPr>
        <w:t xml:space="preserve">{ </w:t>
      </w:r>
      <w:proofErr w:type="spellStart"/>
      <w:r w:rsidRPr="009138CF">
        <w:rPr>
          <w:color w:val="FFFFFF" w:themeColor="background1"/>
          <w:highlight w:val="black"/>
          <w:lang w:eastAsia="en-IN"/>
        </w:rPr>
        <w:t>javac</w:t>
      </w:r>
      <w:proofErr w:type="spellEnd"/>
      <w:proofErr w:type="gramEnd"/>
      <w:r w:rsidRPr="009138CF">
        <w:rPr>
          <w:color w:val="FFFFFF" w:themeColor="background1"/>
          <w:highlight w:val="black"/>
          <w:lang w:eastAsia="en-IN"/>
        </w:rPr>
        <w:t xml:space="preserve"> Exp1.java } ; if ($?) </w:t>
      </w:r>
      <w:proofErr w:type="gramStart"/>
      <w:r w:rsidRPr="009138CF">
        <w:rPr>
          <w:color w:val="FFFFFF" w:themeColor="background1"/>
          <w:highlight w:val="black"/>
          <w:lang w:eastAsia="en-IN"/>
        </w:rPr>
        <w:t>{ java</w:t>
      </w:r>
      <w:proofErr w:type="gramEnd"/>
      <w:r w:rsidRPr="009138CF">
        <w:rPr>
          <w:color w:val="FFFFFF" w:themeColor="background1"/>
          <w:highlight w:val="black"/>
          <w:lang w:eastAsia="en-IN"/>
        </w:rPr>
        <w:t xml:space="preserve"> Exp1 }</w:t>
      </w:r>
    </w:p>
    <w:p w14:paraId="691C45BD" w14:textId="77777777" w:rsidR="009138CF" w:rsidRPr="009138CF" w:rsidRDefault="009138CF" w:rsidP="00AB68BA">
      <w:pPr>
        <w:spacing w:after="0"/>
        <w:jc w:val="both"/>
        <w:rPr>
          <w:color w:val="FFFFFF" w:themeColor="background1"/>
          <w:highlight w:val="black"/>
          <w:lang w:eastAsia="en-IN"/>
        </w:rPr>
      </w:pPr>
      <w:r w:rsidRPr="009138CF">
        <w:rPr>
          <w:color w:val="FFFFFF" w:themeColor="background1"/>
          <w:highlight w:val="black"/>
          <w:lang w:eastAsia="en-IN"/>
        </w:rPr>
        <w:t>Exp1.java:40: error: print2() has private access in Parent</w:t>
      </w:r>
    </w:p>
    <w:p w14:paraId="7CAC5EEA" w14:textId="77777777" w:rsidR="009138CF" w:rsidRPr="009138CF" w:rsidRDefault="009138CF" w:rsidP="00AB68BA">
      <w:pPr>
        <w:spacing w:after="0"/>
        <w:jc w:val="both"/>
        <w:rPr>
          <w:color w:val="FFFFFF" w:themeColor="background1"/>
          <w:highlight w:val="black"/>
          <w:lang w:eastAsia="en-IN"/>
        </w:rPr>
      </w:pPr>
      <w:r w:rsidRPr="009138CF">
        <w:rPr>
          <w:color w:val="FFFFFF" w:themeColor="background1"/>
          <w:highlight w:val="black"/>
          <w:lang w:eastAsia="en-IN"/>
        </w:rPr>
        <w:t xml:space="preserve">            p.print2(); // Will show print2() has private access in Parent</w:t>
      </w:r>
    </w:p>
    <w:p w14:paraId="7BC22F7D" w14:textId="77777777" w:rsidR="009138CF" w:rsidRPr="009138CF" w:rsidRDefault="009138CF" w:rsidP="00AB68BA">
      <w:pPr>
        <w:spacing w:after="0"/>
        <w:jc w:val="both"/>
        <w:rPr>
          <w:color w:val="FFFFFF" w:themeColor="background1"/>
          <w:highlight w:val="black"/>
          <w:lang w:eastAsia="en-IN"/>
        </w:rPr>
      </w:pPr>
      <w:r w:rsidRPr="009138CF">
        <w:rPr>
          <w:color w:val="FFFFFF" w:themeColor="background1"/>
          <w:highlight w:val="black"/>
          <w:lang w:eastAsia="en-IN"/>
        </w:rPr>
        <w:t xml:space="preserve">             ^</w:t>
      </w:r>
    </w:p>
    <w:p w14:paraId="63A4D19C" w14:textId="77777777" w:rsidR="009138CF" w:rsidRPr="009138CF" w:rsidRDefault="009138CF" w:rsidP="00AB68BA">
      <w:pPr>
        <w:spacing w:after="0"/>
        <w:jc w:val="both"/>
        <w:rPr>
          <w:color w:val="FFFFFF" w:themeColor="background1"/>
          <w:highlight w:val="black"/>
          <w:lang w:eastAsia="en-IN"/>
        </w:rPr>
      </w:pPr>
      <w:r w:rsidRPr="009138CF">
        <w:rPr>
          <w:color w:val="FFFFFF" w:themeColor="background1"/>
          <w:highlight w:val="black"/>
          <w:lang w:eastAsia="en-IN"/>
        </w:rPr>
        <w:t>Exp1.java:44: error: cannot find symbol</w:t>
      </w:r>
    </w:p>
    <w:p w14:paraId="450A299C" w14:textId="77777777" w:rsidR="009138CF" w:rsidRPr="009138CF" w:rsidRDefault="009138CF" w:rsidP="00AB68BA">
      <w:pPr>
        <w:spacing w:after="0"/>
        <w:jc w:val="both"/>
        <w:rPr>
          <w:color w:val="FFFFFF" w:themeColor="background1"/>
          <w:highlight w:val="black"/>
          <w:lang w:eastAsia="en-IN"/>
        </w:rPr>
      </w:pPr>
      <w:r w:rsidRPr="009138CF">
        <w:rPr>
          <w:color w:val="FFFFFF" w:themeColor="background1"/>
          <w:highlight w:val="black"/>
          <w:lang w:eastAsia="en-IN"/>
        </w:rPr>
        <w:t xml:space="preserve">        c.print2(); //Will show print2 is not visible to child class</w:t>
      </w:r>
    </w:p>
    <w:p w14:paraId="31EB1AA4" w14:textId="77777777" w:rsidR="009138CF" w:rsidRPr="009138CF" w:rsidRDefault="009138CF" w:rsidP="00AB68BA">
      <w:pPr>
        <w:spacing w:after="0"/>
        <w:jc w:val="both"/>
        <w:rPr>
          <w:color w:val="FFFFFF" w:themeColor="background1"/>
          <w:highlight w:val="black"/>
          <w:lang w:eastAsia="en-IN"/>
        </w:rPr>
      </w:pPr>
      <w:r w:rsidRPr="009138CF">
        <w:rPr>
          <w:color w:val="FFFFFF" w:themeColor="background1"/>
          <w:highlight w:val="black"/>
          <w:lang w:eastAsia="en-IN"/>
        </w:rPr>
        <w:t xml:space="preserve">         ^</w:t>
      </w:r>
    </w:p>
    <w:p w14:paraId="2369DEAC" w14:textId="77777777" w:rsidR="009138CF" w:rsidRPr="009138CF" w:rsidRDefault="009138CF" w:rsidP="00AB68BA">
      <w:pPr>
        <w:spacing w:after="0"/>
        <w:jc w:val="both"/>
        <w:rPr>
          <w:color w:val="FFFFFF" w:themeColor="background1"/>
          <w:highlight w:val="black"/>
          <w:lang w:eastAsia="en-IN"/>
        </w:rPr>
      </w:pPr>
      <w:r w:rsidRPr="009138CF">
        <w:rPr>
          <w:color w:val="FFFFFF" w:themeColor="background1"/>
          <w:highlight w:val="black"/>
          <w:lang w:eastAsia="en-IN"/>
        </w:rPr>
        <w:t xml:space="preserve">  symbol:   method print2()</w:t>
      </w:r>
    </w:p>
    <w:p w14:paraId="2F901ED6" w14:textId="77777777" w:rsidR="009138CF" w:rsidRPr="009138CF" w:rsidRDefault="009138CF" w:rsidP="00AB68BA">
      <w:pPr>
        <w:spacing w:after="0"/>
        <w:jc w:val="both"/>
        <w:rPr>
          <w:color w:val="FFFFFF" w:themeColor="background1"/>
          <w:highlight w:val="black"/>
          <w:lang w:eastAsia="en-IN"/>
        </w:rPr>
      </w:pPr>
      <w:r w:rsidRPr="009138CF">
        <w:rPr>
          <w:color w:val="FFFFFF" w:themeColor="background1"/>
          <w:highlight w:val="black"/>
          <w:lang w:eastAsia="en-IN"/>
        </w:rPr>
        <w:t xml:space="preserve">  location: variable c of type Child</w:t>
      </w:r>
    </w:p>
    <w:p w14:paraId="46FBD3FB" w14:textId="77777777" w:rsidR="009138CF" w:rsidRPr="009138CF" w:rsidRDefault="009138CF" w:rsidP="00AB68BA">
      <w:pPr>
        <w:spacing w:after="0"/>
        <w:jc w:val="both"/>
        <w:rPr>
          <w:color w:val="FFFFFF" w:themeColor="background1"/>
          <w:highlight w:val="black"/>
          <w:lang w:eastAsia="en-IN"/>
        </w:rPr>
      </w:pPr>
      <w:r w:rsidRPr="009138CF">
        <w:rPr>
          <w:color w:val="FFFFFF" w:themeColor="background1"/>
          <w:highlight w:val="black"/>
          <w:lang w:eastAsia="en-IN"/>
        </w:rPr>
        <w:t>2 errors</w:t>
      </w:r>
    </w:p>
    <w:p w14:paraId="73C7ACD7" w14:textId="25FF7871" w:rsidR="00602741" w:rsidRDefault="009138CF" w:rsidP="00AB68BA">
      <w:pPr>
        <w:spacing w:after="0"/>
        <w:jc w:val="both"/>
        <w:rPr>
          <w:color w:val="FFFFFF" w:themeColor="background1"/>
          <w:lang w:eastAsia="en-IN"/>
        </w:rPr>
      </w:pPr>
      <w:r w:rsidRPr="009138CF">
        <w:rPr>
          <w:color w:val="FFFFFF" w:themeColor="background1"/>
          <w:highlight w:val="black"/>
          <w:lang w:eastAsia="en-IN"/>
        </w:rPr>
        <w:t>PS F:\UPES\Academics\2nd Year\3rd Semester\OOPs Theory\sem3-Java-OOP\LAB\Experiment 4&gt;</w:t>
      </w:r>
    </w:p>
    <w:p w14:paraId="54BC3EDF" w14:textId="77777777" w:rsidR="005567F4" w:rsidRPr="009138CF" w:rsidRDefault="005567F4" w:rsidP="00AB68BA">
      <w:pPr>
        <w:spacing w:after="0"/>
        <w:jc w:val="both"/>
        <w:rPr>
          <w:color w:val="FFFFFF" w:themeColor="background1"/>
          <w:lang w:eastAsia="en-IN"/>
        </w:rPr>
      </w:pPr>
    </w:p>
    <w:p w14:paraId="55027322" w14:textId="77777777" w:rsidR="00AB68BA" w:rsidRDefault="00AB68BA" w:rsidP="00AB68BA">
      <w:pPr>
        <w:jc w:val="both"/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rFonts w:asciiTheme="majorHAnsi" w:hAnsiTheme="majorHAnsi" w:cstheme="majorHAnsi"/>
          <w:b/>
          <w:bCs/>
          <w:sz w:val="23"/>
          <w:szCs w:val="23"/>
        </w:rPr>
        <w:br w:type="page"/>
      </w:r>
    </w:p>
    <w:p w14:paraId="449BB53F" w14:textId="523EF9D0" w:rsidR="00AB68BA" w:rsidRPr="00AB68BA" w:rsidRDefault="00602741" w:rsidP="00AB68BA">
      <w:pPr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2: </w:t>
      </w:r>
      <w:r w:rsidR="00AB68BA" w:rsidRPr="00AB68B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Write a program in Java to create a Player class. Inherit the classes Cricket _Player, Football _Player and Hockey_ Player from Player class.</w:t>
      </w:r>
    </w:p>
    <w:p w14:paraId="71DA6C22" w14:textId="24851385" w:rsidR="005E3213" w:rsidRPr="008C539C" w:rsidRDefault="005E3213" w:rsidP="00AB68BA">
      <w:pPr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7CD22156" w14:textId="1450AFBC" w:rsidR="004A4F35" w:rsidRDefault="005E3213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76726D60" w14:textId="0CDED039" w:rsidR="005E3213" w:rsidRDefault="005567F4" w:rsidP="00AB68BA">
      <w:pPr>
        <w:jc w:val="both"/>
        <w:rPr>
          <w:lang w:eastAsia="en-IN"/>
        </w:rPr>
      </w:pPr>
      <w:r>
        <w:rPr>
          <w:noProof/>
        </w:rPr>
        <w:drawing>
          <wp:inline distT="0" distB="0" distL="0" distR="0" wp14:anchorId="6A583061" wp14:editId="378F3B32">
            <wp:extent cx="5731510" cy="453707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3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6D320" w14:textId="642EA47A" w:rsidR="005567F4" w:rsidRPr="005E3213" w:rsidRDefault="005567F4" w:rsidP="00AB68BA">
      <w:pPr>
        <w:jc w:val="both"/>
        <w:rPr>
          <w:lang w:eastAsia="en-IN"/>
        </w:rPr>
      </w:pPr>
      <w:r>
        <w:rPr>
          <w:noProof/>
        </w:rPr>
        <w:drawing>
          <wp:inline distT="0" distB="0" distL="0" distR="0" wp14:anchorId="6C68C1B2" wp14:editId="717D13FE">
            <wp:extent cx="5731510" cy="29730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152BC" w14:textId="77777777" w:rsidR="004A4F35" w:rsidRPr="004A4F35" w:rsidRDefault="004A4F35" w:rsidP="00AB68BA">
      <w:pPr>
        <w:jc w:val="both"/>
        <w:rPr>
          <w:lang w:eastAsia="en-IN"/>
        </w:rPr>
      </w:pPr>
    </w:p>
    <w:p w14:paraId="676D066B" w14:textId="6D1406F0" w:rsidR="004A4F35" w:rsidRPr="004A4F35" w:rsidRDefault="004A4F35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6A47BDD9" w14:textId="79261B08" w:rsidR="00B16636" w:rsidRDefault="00AB68BA" w:rsidP="00AB68BA">
      <w:pPr>
        <w:jc w:val="both"/>
      </w:pPr>
      <w:r>
        <w:rPr>
          <w:noProof/>
        </w:rPr>
        <w:drawing>
          <wp:inline distT="0" distB="0" distL="0" distR="0" wp14:anchorId="45E7F944" wp14:editId="72405637">
            <wp:extent cx="5731510" cy="2261870"/>
            <wp:effectExtent l="0" t="0" r="254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D3A22" w14:textId="7F4C0623" w:rsidR="0029534D" w:rsidRDefault="0029534D" w:rsidP="00AB68BA">
      <w:pPr>
        <w:jc w:val="both"/>
      </w:pPr>
    </w:p>
    <w:p w14:paraId="3051C581" w14:textId="77777777" w:rsidR="0029534D" w:rsidRPr="008B1839" w:rsidRDefault="0029534D" w:rsidP="00AB68BA">
      <w:pPr>
        <w:jc w:val="both"/>
        <w:rPr>
          <w:lang w:eastAsia="en-IN"/>
        </w:rPr>
      </w:pPr>
    </w:p>
    <w:p w14:paraId="1E4BF79E" w14:textId="77777777" w:rsidR="00AB68BA" w:rsidRDefault="00AB68BA">
      <w:pPr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rFonts w:asciiTheme="majorHAnsi" w:hAnsiTheme="majorHAnsi" w:cstheme="majorHAnsi"/>
          <w:b/>
          <w:bCs/>
          <w:sz w:val="23"/>
          <w:szCs w:val="23"/>
        </w:rPr>
        <w:br w:type="page"/>
      </w:r>
    </w:p>
    <w:p w14:paraId="2EA1E184" w14:textId="0B177764" w:rsidR="00AB68BA" w:rsidRPr="00AB68BA" w:rsidRDefault="0029534D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8C539C" w:rsidRPr="008C539C">
        <w:rPr>
          <w:rFonts w:asciiTheme="majorHAnsi" w:hAnsiTheme="majorHAnsi" w:cstheme="majorHAnsi"/>
          <w:b/>
          <w:bCs/>
          <w:sz w:val="23"/>
          <w:szCs w:val="23"/>
        </w:rPr>
        <w:t>3</w:t>
      </w:r>
      <w:r w:rsidR="00AB68BA">
        <w:rPr>
          <w:rFonts w:asciiTheme="majorHAnsi" w:hAnsiTheme="majorHAnsi" w:cstheme="majorHAnsi"/>
          <w:b/>
          <w:bCs/>
          <w:sz w:val="23"/>
          <w:szCs w:val="23"/>
        </w:rPr>
        <w:t>: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  <w:r w:rsidR="00AB68BA" w:rsidRPr="00AB68B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Write a class Worker and derive classes </w:t>
      </w:r>
      <w:proofErr w:type="spellStart"/>
      <w:r w:rsidR="00AB68BA" w:rsidRPr="00AB68B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DailyWorker</w:t>
      </w:r>
      <w:proofErr w:type="spellEnd"/>
      <w:r w:rsidR="00AB68BA" w:rsidRPr="00AB68B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 and </w:t>
      </w:r>
      <w:proofErr w:type="spellStart"/>
      <w:r w:rsidR="00AB68BA" w:rsidRPr="00AB68B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SalariedWorker</w:t>
      </w:r>
      <w:proofErr w:type="spellEnd"/>
      <w:r w:rsidR="00AB68BA" w:rsidRPr="00AB68B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 from it. Every worker has a name and a salary rate. Write method </w:t>
      </w:r>
      <w:proofErr w:type="spellStart"/>
      <w:r w:rsidR="00AB68BA" w:rsidRPr="00AB68B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ComPay</w:t>
      </w:r>
      <w:proofErr w:type="spellEnd"/>
      <w:r w:rsidR="00AB68BA" w:rsidRPr="00AB68B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 (int hours) to compute the week pay of every worker. A Daily Worker is paid on the basis of the number of days he/she works. The Salaried Worker gets paid the wage for 40 hours a week no matter what the actual hours are. Test this program to calculate the pay of workers. You are expected to use the concept of polymorphism to write this program.</w:t>
      </w:r>
    </w:p>
    <w:p w14:paraId="199A6D0E" w14:textId="13555EB8" w:rsidR="005E3213" w:rsidRPr="008C539C" w:rsidRDefault="005E3213" w:rsidP="00AB68BA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</w:p>
    <w:p w14:paraId="4C12BDD4" w14:textId="545671D9" w:rsidR="0029534D" w:rsidRPr="005E3213" w:rsidRDefault="0029534D" w:rsidP="00AB68BA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</w:p>
    <w:p w14:paraId="419D268E" w14:textId="5521AE9A" w:rsidR="005E3213" w:rsidRDefault="0029534D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08343BD7" w14:textId="69640303" w:rsidR="00AB68BA" w:rsidRPr="00AB68BA" w:rsidRDefault="00AB68BA" w:rsidP="00AB68BA">
      <w:pPr>
        <w:rPr>
          <w:lang w:eastAsia="en-IN"/>
        </w:rPr>
      </w:pPr>
      <w:r>
        <w:rPr>
          <w:noProof/>
        </w:rPr>
        <w:drawing>
          <wp:inline distT="0" distB="0" distL="0" distR="0" wp14:anchorId="3CD46A4C" wp14:editId="3616285E">
            <wp:extent cx="5731510" cy="6378575"/>
            <wp:effectExtent l="0" t="0" r="254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7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AE4ED" w14:textId="77777777" w:rsidR="0029534D" w:rsidRPr="004A4F35" w:rsidRDefault="0029534D" w:rsidP="00AB68BA">
      <w:pPr>
        <w:jc w:val="both"/>
        <w:rPr>
          <w:lang w:eastAsia="en-IN"/>
        </w:rPr>
      </w:pPr>
    </w:p>
    <w:p w14:paraId="590D24F9" w14:textId="77777777" w:rsidR="0029534D" w:rsidRPr="004A4F35" w:rsidRDefault="0029534D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46910E1F" w14:textId="35449761" w:rsidR="0029534D" w:rsidRDefault="00AB68BA" w:rsidP="00AB68BA">
      <w:pPr>
        <w:jc w:val="both"/>
        <w:rPr>
          <w:lang w:eastAsia="en-IN"/>
        </w:rPr>
      </w:pPr>
      <w:r>
        <w:rPr>
          <w:noProof/>
        </w:rPr>
        <w:drawing>
          <wp:inline distT="0" distB="0" distL="0" distR="0" wp14:anchorId="23703E61" wp14:editId="7EF46680">
            <wp:extent cx="5731510" cy="64833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40BE2" w14:textId="44DCF3C5" w:rsidR="0029534D" w:rsidRDefault="0029534D" w:rsidP="00AB68BA">
      <w:pPr>
        <w:jc w:val="both"/>
        <w:rPr>
          <w:lang w:eastAsia="en-IN"/>
        </w:rPr>
      </w:pPr>
    </w:p>
    <w:p w14:paraId="53FAA0E7" w14:textId="77777777" w:rsidR="005E3213" w:rsidRDefault="005E3213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13F4E95F" w14:textId="77777777" w:rsidR="00AB68BA" w:rsidRPr="00AB68BA" w:rsidRDefault="009C3CB3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8C539C" w:rsidRPr="008C539C">
        <w:rPr>
          <w:rFonts w:asciiTheme="majorHAnsi" w:hAnsiTheme="majorHAnsi" w:cstheme="majorHAnsi"/>
          <w:b/>
          <w:bCs/>
          <w:sz w:val="23"/>
          <w:szCs w:val="23"/>
        </w:rPr>
        <w:t>4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  <w:r w:rsidR="00AB68BA" w:rsidRPr="00AB68B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Consider the trunk calls of a telephone exchange. A trunk call can be ordinary, urgent or lightning. The charges depend on the duration and the type of the call. Write a program using the concept of polymorphism in Java to calculate the charges.</w:t>
      </w:r>
    </w:p>
    <w:p w14:paraId="22B78D7D" w14:textId="35A99FC7" w:rsidR="005E3213" w:rsidRPr="008C539C" w:rsidRDefault="005E3213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71E122C6" w14:textId="5224BE16" w:rsidR="009C3CB3" w:rsidRDefault="009C3CB3" w:rsidP="00514F3F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669D326C" w14:textId="644339A1" w:rsidR="00514F3F" w:rsidRDefault="00514F3F" w:rsidP="00514F3F">
      <w:pPr>
        <w:rPr>
          <w:lang w:eastAsia="en-IN"/>
        </w:rPr>
      </w:pPr>
      <w:r>
        <w:rPr>
          <w:noProof/>
        </w:rPr>
        <w:drawing>
          <wp:inline distT="0" distB="0" distL="0" distR="0" wp14:anchorId="1D587D85" wp14:editId="4669CF51">
            <wp:extent cx="5731510" cy="703643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03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6C237" w14:textId="765DF7FA" w:rsidR="00514F3F" w:rsidRPr="00514F3F" w:rsidRDefault="00514F3F" w:rsidP="00514F3F">
      <w:pPr>
        <w:rPr>
          <w:lang w:eastAsia="en-IN"/>
        </w:rPr>
      </w:pPr>
      <w:r>
        <w:rPr>
          <w:noProof/>
        </w:rPr>
        <w:drawing>
          <wp:inline distT="0" distB="0" distL="0" distR="0" wp14:anchorId="0DFF3672" wp14:editId="1C36D2C6">
            <wp:extent cx="5731510" cy="3767455"/>
            <wp:effectExtent l="0" t="0" r="254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6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45A1D" w14:textId="42ACE25B" w:rsidR="0029534D" w:rsidRDefault="0029534D" w:rsidP="00AB68BA">
      <w:pPr>
        <w:jc w:val="both"/>
      </w:pPr>
    </w:p>
    <w:p w14:paraId="01CA2F33" w14:textId="77777777" w:rsidR="009C3CB3" w:rsidRPr="004A4F35" w:rsidRDefault="009C3CB3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7D7483F0" w14:textId="319D3B2A" w:rsidR="009C3CB3" w:rsidRDefault="00514F3F" w:rsidP="00AB68BA">
      <w:pPr>
        <w:jc w:val="both"/>
      </w:pPr>
      <w:r>
        <w:rPr>
          <w:noProof/>
        </w:rPr>
        <w:drawing>
          <wp:inline distT="0" distB="0" distL="0" distR="0" wp14:anchorId="213A14CF" wp14:editId="29D0280D">
            <wp:extent cx="5731510" cy="854075"/>
            <wp:effectExtent l="0" t="0" r="254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5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4C632" w14:textId="77777777" w:rsidR="00514F3F" w:rsidRDefault="00514F3F">
      <w:pPr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rFonts w:asciiTheme="majorHAnsi" w:hAnsiTheme="majorHAnsi" w:cstheme="majorHAnsi"/>
          <w:b/>
          <w:bCs/>
          <w:sz w:val="23"/>
          <w:szCs w:val="23"/>
        </w:rPr>
        <w:br w:type="page"/>
      </w:r>
    </w:p>
    <w:p w14:paraId="3FBD4031" w14:textId="2834A759" w:rsidR="00514F3F" w:rsidRPr="00514F3F" w:rsidRDefault="00514F3F" w:rsidP="00514F3F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>
        <w:rPr>
          <w:rFonts w:asciiTheme="majorHAnsi" w:hAnsiTheme="majorHAnsi" w:cstheme="majorHAnsi"/>
          <w:b/>
          <w:bCs/>
          <w:sz w:val="23"/>
          <w:szCs w:val="23"/>
        </w:rPr>
        <w:t>5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  <w:r w:rsidRPr="00514F3F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Design a class employee of an organization. An employee has a name, empid, and salary. Write the default constructor, a constructor with parameters (name, empid, and salary) and methods to return name and salary. Also write a method </w:t>
      </w:r>
      <w:proofErr w:type="spellStart"/>
      <w:r w:rsidRPr="00514F3F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increaseSalary</w:t>
      </w:r>
      <w:proofErr w:type="spellEnd"/>
      <w:r w:rsidRPr="00514F3F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 that raises the employee’s salary by a certain user specified percentage. Derive a subclass Manager from employee. Add an instance variable named department to the manager class. Supply a test program that uses theses classes and methods.</w:t>
      </w:r>
    </w:p>
    <w:p w14:paraId="47D0C961" w14:textId="77777777" w:rsidR="00514F3F" w:rsidRPr="008C539C" w:rsidRDefault="00514F3F" w:rsidP="00514F3F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2FCA5738" w14:textId="77777777" w:rsidR="00514F3F" w:rsidRDefault="00514F3F" w:rsidP="00514F3F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77F375D3" w14:textId="22C03B6E" w:rsidR="00514F3F" w:rsidRDefault="00514F3F" w:rsidP="00AB68BA">
      <w:pPr>
        <w:jc w:val="both"/>
      </w:pPr>
      <w:r>
        <w:rPr>
          <w:noProof/>
        </w:rPr>
        <w:drawing>
          <wp:inline distT="0" distB="0" distL="0" distR="0" wp14:anchorId="43B4A6C1" wp14:editId="78461A17">
            <wp:extent cx="5731510" cy="7267575"/>
            <wp:effectExtent l="0" t="0" r="254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6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3C0B7" w14:textId="77777777" w:rsidR="00514F3F" w:rsidRPr="004A4F35" w:rsidRDefault="00514F3F" w:rsidP="00514F3F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6FF6D91A" w14:textId="2F1DD143" w:rsidR="00514F3F" w:rsidRDefault="00514F3F" w:rsidP="00AB68BA">
      <w:pPr>
        <w:jc w:val="both"/>
      </w:pPr>
      <w:r>
        <w:rPr>
          <w:noProof/>
        </w:rPr>
        <w:drawing>
          <wp:inline distT="0" distB="0" distL="0" distR="0" wp14:anchorId="25F1B90E" wp14:editId="1C5AB297">
            <wp:extent cx="5731510" cy="989965"/>
            <wp:effectExtent l="0" t="0" r="254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8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F38D0" w14:textId="77777777" w:rsidR="00514F3F" w:rsidRDefault="00514F3F" w:rsidP="00AB68BA">
      <w:pPr>
        <w:jc w:val="both"/>
      </w:pPr>
    </w:p>
    <w:p w14:paraId="27E99F0B" w14:textId="3E4F154D" w:rsidR="009C3CB3" w:rsidRDefault="009C3CB3" w:rsidP="00AB68BA">
      <w:pPr>
        <w:jc w:val="both"/>
      </w:pPr>
    </w:p>
    <w:p w14:paraId="7AF10123" w14:textId="77777777" w:rsidR="009C3CB3" w:rsidRDefault="009C3CB3" w:rsidP="00AB68BA">
      <w:pPr>
        <w:jc w:val="both"/>
      </w:pPr>
    </w:p>
    <w:sectPr w:rsidR="009C3CB3" w:rsidSect="0029534D">
      <w:pgSz w:w="11906" w:h="16838"/>
      <w:pgMar w:top="851" w:right="1440" w:bottom="567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F1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BD3265"/>
    <w:multiLevelType w:val="multilevel"/>
    <w:tmpl w:val="34C49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D81FEC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C84AA3"/>
    <w:multiLevelType w:val="multilevel"/>
    <w:tmpl w:val="368AC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E820AA"/>
    <w:multiLevelType w:val="hybridMultilevel"/>
    <w:tmpl w:val="A0AA21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455E1D"/>
    <w:multiLevelType w:val="multilevel"/>
    <w:tmpl w:val="8B606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293B31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BD3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C074CCF"/>
    <w:multiLevelType w:val="multilevel"/>
    <w:tmpl w:val="E6E0B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5A6726E"/>
    <w:multiLevelType w:val="multilevel"/>
    <w:tmpl w:val="86D4E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B6F2E2A"/>
    <w:multiLevelType w:val="hybridMultilevel"/>
    <w:tmpl w:val="9F1EC64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EB40B92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18E7DDA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63B2657"/>
    <w:multiLevelType w:val="multilevel"/>
    <w:tmpl w:val="3048C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ABF7684"/>
    <w:multiLevelType w:val="multilevel"/>
    <w:tmpl w:val="D77670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19B0863"/>
    <w:multiLevelType w:val="multilevel"/>
    <w:tmpl w:val="F2F8D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7084B93"/>
    <w:multiLevelType w:val="multilevel"/>
    <w:tmpl w:val="36F81B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F6B71AF"/>
    <w:multiLevelType w:val="multilevel"/>
    <w:tmpl w:val="242AAF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F6D56FE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18"/>
  </w:num>
  <w:num w:numId="5">
    <w:abstractNumId w:val="7"/>
  </w:num>
  <w:num w:numId="6">
    <w:abstractNumId w:val="12"/>
  </w:num>
  <w:num w:numId="7">
    <w:abstractNumId w:val="11"/>
  </w:num>
  <w:num w:numId="8">
    <w:abstractNumId w:val="14"/>
  </w:num>
  <w:num w:numId="9">
    <w:abstractNumId w:val="10"/>
  </w:num>
  <w:num w:numId="10">
    <w:abstractNumId w:val="9"/>
  </w:num>
  <w:num w:numId="11">
    <w:abstractNumId w:val="13"/>
  </w:num>
  <w:num w:numId="12">
    <w:abstractNumId w:val="5"/>
  </w:num>
  <w:num w:numId="13">
    <w:abstractNumId w:val="1"/>
  </w:num>
  <w:num w:numId="14">
    <w:abstractNumId w:val="4"/>
  </w:num>
  <w:num w:numId="15">
    <w:abstractNumId w:val="3"/>
  </w:num>
  <w:num w:numId="16">
    <w:abstractNumId w:val="16"/>
  </w:num>
  <w:num w:numId="17">
    <w:abstractNumId w:val="8"/>
  </w:num>
  <w:num w:numId="18">
    <w:abstractNumId w:val="17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7CwNDO2tDA2MTFS0lEKTi0uzszPAymwqAUAKAUJaiwAAAA="/>
  </w:docVars>
  <w:rsids>
    <w:rsidRoot w:val="00203E75"/>
    <w:rsid w:val="00000C21"/>
    <w:rsid w:val="001D2F8F"/>
    <w:rsid w:val="00203E75"/>
    <w:rsid w:val="0029534D"/>
    <w:rsid w:val="004A4F35"/>
    <w:rsid w:val="00514F3F"/>
    <w:rsid w:val="005567F4"/>
    <w:rsid w:val="005E3213"/>
    <w:rsid w:val="00602741"/>
    <w:rsid w:val="006C5B41"/>
    <w:rsid w:val="006D7F73"/>
    <w:rsid w:val="00703105"/>
    <w:rsid w:val="008308BB"/>
    <w:rsid w:val="008B1839"/>
    <w:rsid w:val="008C539C"/>
    <w:rsid w:val="009105E3"/>
    <w:rsid w:val="009138CF"/>
    <w:rsid w:val="009C3CB3"/>
    <w:rsid w:val="009E538D"/>
    <w:rsid w:val="00A246EE"/>
    <w:rsid w:val="00AB68BA"/>
    <w:rsid w:val="00B16636"/>
    <w:rsid w:val="00CE02CE"/>
    <w:rsid w:val="00E60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56EDB"/>
  <w15:chartTrackingRefBased/>
  <w15:docId w15:val="{DE22A3D5-4A35-4918-9FB8-69550CE00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4F3F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18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166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16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6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B18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0274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9C3C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69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4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1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5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1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2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2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0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2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3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4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9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6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2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1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8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72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1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9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1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6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2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7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7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0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3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3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1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3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7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5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2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3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5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3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1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92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0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8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1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8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3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0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2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2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0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390</Words>
  <Characters>2225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    Output:</vt:lpstr>
      <vt:lpstr>    Code:</vt:lpstr>
      <vt:lpstr>    Output:</vt:lpstr>
      <vt:lpstr>    Code:</vt:lpstr>
      <vt:lpstr>    Output:</vt:lpstr>
      <vt:lpstr>    Code:</vt:lpstr>
      <vt:lpstr>    Output:</vt:lpstr>
    </vt:vector>
  </TitlesOfParts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yan Saxena</dc:creator>
  <cp:keywords/>
  <dc:description/>
  <cp:lastModifiedBy>Aaryan Saxena</cp:lastModifiedBy>
  <cp:revision>2</cp:revision>
  <cp:lastPrinted>2021-08-27T09:02:00Z</cp:lastPrinted>
  <dcterms:created xsi:type="dcterms:W3CDTF">2021-09-16T12:16:00Z</dcterms:created>
  <dcterms:modified xsi:type="dcterms:W3CDTF">2021-09-16T12:16:00Z</dcterms:modified>
</cp:coreProperties>
</file>